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50260" w:rsidRPr="00A518B3" w:rsidRDefault="00282A2A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/>
          <w:sz w:val="24"/>
          <w:szCs w:val="24"/>
          <w:u w:val="single"/>
        </w:rPr>
      </w:pPr>
      <w:r w:rsidRPr="00A518B3">
        <w:rPr>
          <w:rFonts w:ascii="Open Sans" w:eastAsia="Times New Roman" w:hAnsi="Open Sans" w:cs="Open Sans"/>
          <w:noProof/>
          <w:sz w:val="24"/>
          <w:szCs w:val="24"/>
        </w:rPr>
        <w:drawing>
          <wp:inline distT="0" distB="0" distL="0" distR="0" wp14:anchorId="66A0C3AF" wp14:editId="407FF667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02" w14:textId="77777777" w:rsidR="00750260" w:rsidRPr="00A518B3" w:rsidRDefault="0075026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00000003" w14:textId="77777777" w:rsidR="00750260" w:rsidRPr="00A518B3" w:rsidRDefault="0075026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00000004" w14:textId="77777777" w:rsidR="00750260" w:rsidRPr="00A518B3" w:rsidRDefault="00750260">
      <w:pPr>
        <w:spacing w:after="160" w:line="259" w:lineRule="auto"/>
        <w:jc w:val="center"/>
        <w:rPr>
          <w:rFonts w:ascii="Open Sans" w:eastAsia="Calibri" w:hAnsi="Open Sans" w:cs="Open Sans"/>
          <w:b/>
          <w:sz w:val="44"/>
          <w:szCs w:val="44"/>
          <w:u w:val="single"/>
        </w:rPr>
      </w:pPr>
    </w:p>
    <w:p w14:paraId="00000005" w14:textId="4879391B" w:rsidR="00750260" w:rsidRPr="00A518B3" w:rsidRDefault="00282A2A" w:rsidP="00D836EC">
      <w:pPr>
        <w:spacing w:after="160" w:line="256" w:lineRule="auto"/>
        <w:jc w:val="center"/>
        <w:rPr>
          <w:rFonts w:ascii="Open Sans" w:eastAsia="Calibri" w:hAnsi="Open Sans" w:cs="Open Sans"/>
          <w:sz w:val="44"/>
          <w:szCs w:val="44"/>
        </w:rPr>
      </w:pPr>
      <w:r w:rsidRPr="00A518B3">
        <w:rPr>
          <w:rFonts w:ascii="Open Sans" w:eastAsia="Calibri" w:hAnsi="Open Sans" w:cs="Open Sans"/>
          <w:sz w:val="44"/>
          <w:szCs w:val="44"/>
        </w:rPr>
        <w:t xml:space="preserve">  </w:t>
      </w:r>
      <w:r w:rsidR="00D836EC" w:rsidRPr="00F27B76">
        <w:rPr>
          <w:rFonts w:ascii="Open Sans" w:eastAsia="Calibri" w:hAnsi="Open Sans" w:cs="Open Sans"/>
          <w:sz w:val="44"/>
          <w:szCs w:val="44"/>
        </w:rPr>
        <w:t xml:space="preserve">  </w:t>
      </w:r>
      <w:r w:rsidR="00D836EC">
        <w:rPr>
          <w:rFonts w:ascii="Open Sans" w:eastAsia="Calibri" w:hAnsi="Open Sans" w:cs="Open Sans"/>
          <w:sz w:val="44"/>
          <w:szCs w:val="44"/>
        </w:rPr>
        <w:t>SQL Training</w:t>
      </w:r>
    </w:p>
    <w:p w14:paraId="00000006" w14:textId="77777777" w:rsidR="00750260" w:rsidRPr="00A518B3" w:rsidRDefault="00282A2A">
      <w:pPr>
        <w:spacing w:after="160" w:line="259" w:lineRule="auto"/>
        <w:jc w:val="center"/>
        <w:rPr>
          <w:rFonts w:ascii="Open Sans" w:eastAsia="Cambria" w:hAnsi="Open Sans" w:cs="Open Sans"/>
          <w:sz w:val="24"/>
          <w:szCs w:val="24"/>
        </w:rPr>
      </w:pPr>
      <w:r w:rsidRPr="00A518B3">
        <w:rPr>
          <w:rFonts w:ascii="Open Sans" w:eastAsia="Cambria" w:hAnsi="Open Sans" w:cs="Open Sans"/>
          <w:color w:val="4F81BD"/>
          <w:sz w:val="24"/>
          <w:szCs w:val="24"/>
        </w:rPr>
        <w:t>Lesson-End Project Problem Statement</w:t>
      </w:r>
    </w:p>
    <w:p w14:paraId="00000007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8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9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A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B" w14:textId="77777777" w:rsidR="00750260" w:rsidRPr="00A518B3" w:rsidRDefault="00282A2A">
      <w:pPr>
        <w:rPr>
          <w:rFonts w:ascii="Open Sans" w:eastAsia="Calibri" w:hAnsi="Open Sans" w:cs="Open Sans"/>
          <w:sz w:val="24"/>
          <w:szCs w:val="24"/>
        </w:rPr>
      </w:pPr>
      <w:r w:rsidRPr="00A518B3">
        <w:rPr>
          <w:rFonts w:ascii="Open Sans" w:hAnsi="Open Sans" w:cs="Open Sans"/>
          <w:noProof/>
          <w:sz w:val="24"/>
          <w:szCs w:val="24"/>
        </w:rPr>
        <w:drawing>
          <wp:anchor distT="0" distB="0" distL="114300" distR="114300" simplePos="0" relativeHeight="251658240" behindDoc="0" locked="0" layoutInCell="1" hidden="0" allowOverlap="1" wp14:anchorId="081CA17E" wp14:editId="4D6C0A9B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C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D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E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0F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10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11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12" w14:textId="77777777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0000013" w14:textId="77777777" w:rsidR="00750260" w:rsidRPr="00A518B3" w:rsidRDefault="00282A2A">
      <w:pPr>
        <w:rPr>
          <w:rFonts w:ascii="Open Sans" w:eastAsia="Calibri" w:hAnsi="Open Sans" w:cs="Open Sans"/>
          <w:sz w:val="24"/>
          <w:szCs w:val="24"/>
        </w:rPr>
      </w:pPr>
      <w:r w:rsidRPr="00A518B3">
        <w:rPr>
          <w:rFonts w:ascii="Open Sans" w:hAnsi="Open Sans" w:cs="Open Sans"/>
          <w:sz w:val="24"/>
          <w:szCs w:val="24"/>
        </w:rPr>
        <w:br w:type="page"/>
      </w:r>
    </w:p>
    <w:p w14:paraId="6C29655A" w14:textId="65B36231" w:rsidR="00FF6091" w:rsidRPr="00A518B3" w:rsidRDefault="00FF6091" w:rsidP="00FF6091">
      <w:pPr>
        <w:spacing w:line="240" w:lineRule="auto"/>
        <w:jc w:val="center"/>
        <w:rPr>
          <w:rFonts w:ascii="Open Sans" w:eastAsia="Times New Roman" w:hAnsi="Open Sans" w:cs="Open Sans"/>
          <w:sz w:val="28"/>
          <w:szCs w:val="28"/>
          <w:lang w:val="en-IN"/>
        </w:rPr>
      </w:pPr>
      <w:bookmarkStart w:id="0" w:name="_heading=h.8ljppvl19h63" w:colFirst="0" w:colLast="0"/>
      <w:bookmarkEnd w:id="0"/>
      <w:r w:rsidRPr="00A518B3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lastRenderedPageBreak/>
        <w:t>R</w:t>
      </w:r>
      <w:r w:rsidR="0082406D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 xml:space="preserve">etail Mart Management </w:t>
      </w:r>
    </w:p>
    <w:p w14:paraId="0B220DAF" w14:textId="77777777" w:rsidR="00FF6091" w:rsidRPr="00A518B3" w:rsidRDefault="00FF6091" w:rsidP="00FF6091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1E46758" w14:textId="5C8638EF" w:rsidR="00FF6091" w:rsidRDefault="00185D8D" w:rsidP="00FF60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  <w:r w:rsidRPr="00185D8D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 xml:space="preserve">Problem </w:t>
      </w:r>
      <w:r w:rsidR="00203182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s</w:t>
      </w:r>
      <w:r w:rsidRPr="00185D8D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cenario</w:t>
      </w:r>
      <w:r w:rsidR="00576988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:</w:t>
      </w:r>
    </w:p>
    <w:p w14:paraId="1C868932" w14:textId="77777777" w:rsidR="00185D8D" w:rsidRPr="00185D8D" w:rsidRDefault="00185D8D" w:rsidP="00FF60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</w:p>
    <w:p w14:paraId="6FA9067F" w14:textId="382BC6B9" w:rsidR="00185D8D" w:rsidRDefault="00AC79EF" w:rsidP="00FF6091">
      <w:pPr>
        <w:spacing w:line="36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AC79EF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 data analyst of a retail shop, Happy Mart, wants to store the product details, customer details, and order details to provide daily insights about customer </w:t>
      </w:r>
      <w:proofErr w:type="spellStart"/>
      <w:r w:rsidRPr="00AC79EF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behavior</w:t>
      </w:r>
      <w:proofErr w:type="spellEnd"/>
      <w:r w:rsidRPr="00AC79EF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product stock details.</w:t>
      </w:r>
    </w:p>
    <w:p w14:paraId="02736853" w14:textId="77777777" w:rsidR="00AC79EF" w:rsidRDefault="00AC79EF" w:rsidP="00FF6091">
      <w:pPr>
        <w:spacing w:line="36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42D8F15" w14:textId="4D8D9C25" w:rsidR="00185D8D" w:rsidRPr="00185D8D" w:rsidRDefault="00185D8D" w:rsidP="00FF6091">
      <w:pPr>
        <w:spacing w:line="360" w:lineRule="auto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185D8D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bjective</w:t>
      </w:r>
      <w:r w:rsidR="0057698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:</w:t>
      </w:r>
      <w:r w:rsidRPr="00185D8D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</w:t>
      </w:r>
    </w:p>
    <w:p w14:paraId="1895E102" w14:textId="4F67E082" w:rsidR="00FF6091" w:rsidRDefault="00AC79EF" w:rsidP="00FF6091">
      <w:pPr>
        <w:spacing w:after="24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AC79EF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he objective is to design a database to easily evaluate and identify the performance of the shop to increase the daily sales.</w:t>
      </w:r>
    </w:p>
    <w:p w14:paraId="5F1CB7FC" w14:textId="77777777" w:rsidR="00AC79EF" w:rsidRDefault="00AC79EF" w:rsidP="00FF6091">
      <w:pPr>
        <w:spacing w:after="24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8BFDB25" w14:textId="77777777" w:rsidR="00AC79EF" w:rsidRPr="00AC79EF" w:rsidRDefault="00AC79EF" w:rsidP="00AC79EF">
      <w:pPr>
        <w:spacing w:after="240" w:line="240" w:lineRule="auto"/>
        <w:rPr>
          <w:rFonts w:ascii="Open Sans" w:eastAsia="Times New Roman" w:hAnsi="Open Sans" w:cs="Open Sans"/>
          <w:sz w:val="24"/>
          <w:szCs w:val="24"/>
        </w:rPr>
      </w:pPr>
      <w:r w:rsidRPr="00AC79EF">
        <w:rPr>
          <w:rFonts w:ascii="Open Sans" w:eastAsia="Times New Roman" w:hAnsi="Open Sans" w:cs="Open Sans"/>
          <w:b/>
          <w:bCs/>
          <w:sz w:val="24"/>
          <w:szCs w:val="24"/>
        </w:rPr>
        <w:t>Note:</w:t>
      </w:r>
      <w:r w:rsidRPr="00AC79EF">
        <w:rPr>
          <w:rFonts w:ascii="Open Sans" w:eastAsia="Times New Roman" w:hAnsi="Open Sans" w:cs="Open Sans"/>
          <w:sz w:val="24"/>
          <w:szCs w:val="24"/>
        </w:rPr>
        <w:t xml:space="preserve"> Download the </w:t>
      </w:r>
      <w:r w:rsidRPr="00AC79EF">
        <w:rPr>
          <w:rFonts w:ascii="Open Sans" w:eastAsia="Times New Roman" w:hAnsi="Open Sans" w:cs="Open Sans"/>
          <w:b/>
          <w:bCs/>
          <w:sz w:val="24"/>
          <w:szCs w:val="24"/>
        </w:rPr>
        <w:t>customer_datasets.csv</w:t>
      </w:r>
      <w:r w:rsidRPr="00AC79EF">
        <w:rPr>
          <w:rFonts w:ascii="Open Sans" w:eastAsia="Times New Roman" w:hAnsi="Open Sans" w:cs="Open Sans"/>
          <w:sz w:val="24"/>
          <w:szCs w:val="24"/>
        </w:rPr>
        <w:t xml:space="preserve">, </w:t>
      </w:r>
      <w:r w:rsidRPr="00AC79EF">
        <w:rPr>
          <w:rFonts w:ascii="Open Sans" w:eastAsia="Times New Roman" w:hAnsi="Open Sans" w:cs="Open Sans"/>
          <w:b/>
          <w:bCs/>
          <w:sz w:val="24"/>
          <w:szCs w:val="24"/>
        </w:rPr>
        <w:t>product_datasets.csv</w:t>
      </w:r>
      <w:r w:rsidRPr="00AC79EF">
        <w:rPr>
          <w:rFonts w:ascii="Open Sans" w:eastAsia="Times New Roman" w:hAnsi="Open Sans" w:cs="Open Sans"/>
          <w:sz w:val="24"/>
          <w:szCs w:val="24"/>
        </w:rPr>
        <w:t>,</w:t>
      </w:r>
      <w:r w:rsidRPr="00AC79EF">
        <w:rPr>
          <w:rFonts w:ascii="Open Sans" w:eastAsia="Times New Roman" w:hAnsi="Open Sans" w:cs="Open Sans"/>
          <w:b/>
          <w:bCs/>
          <w:sz w:val="24"/>
          <w:szCs w:val="24"/>
        </w:rPr>
        <w:t xml:space="preserve"> </w:t>
      </w:r>
      <w:r w:rsidRPr="00AC79EF">
        <w:rPr>
          <w:rFonts w:ascii="Open Sans" w:eastAsia="Times New Roman" w:hAnsi="Open Sans" w:cs="Open Sans"/>
          <w:sz w:val="24"/>
          <w:szCs w:val="24"/>
        </w:rPr>
        <w:t xml:space="preserve">and </w:t>
      </w:r>
      <w:r w:rsidRPr="00AC79EF">
        <w:rPr>
          <w:rFonts w:ascii="Open Sans" w:eastAsia="Times New Roman" w:hAnsi="Open Sans" w:cs="Open Sans"/>
          <w:b/>
          <w:bCs/>
          <w:sz w:val="24"/>
          <w:szCs w:val="24"/>
        </w:rPr>
        <w:t xml:space="preserve">sales_datasets.csv </w:t>
      </w:r>
      <w:r w:rsidRPr="00AC79EF">
        <w:rPr>
          <w:rFonts w:ascii="Open Sans" w:eastAsia="Times New Roman" w:hAnsi="Open Sans" w:cs="Open Sans"/>
          <w:sz w:val="24"/>
          <w:szCs w:val="24"/>
        </w:rPr>
        <w:t xml:space="preserve">files from </w:t>
      </w:r>
      <w:r w:rsidRPr="00AC79EF">
        <w:rPr>
          <w:rFonts w:ascii="Open Sans" w:eastAsia="Times New Roman" w:hAnsi="Open Sans" w:cs="Open Sans"/>
          <w:b/>
          <w:bCs/>
          <w:sz w:val="24"/>
          <w:szCs w:val="24"/>
        </w:rPr>
        <w:t>Course Resources</w:t>
      </w:r>
      <w:r w:rsidRPr="00AC79EF">
        <w:rPr>
          <w:rFonts w:ascii="Open Sans" w:eastAsia="Times New Roman" w:hAnsi="Open Sans" w:cs="Open Sans"/>
          <w:sz w:val="24"/>
          <w:szCs w:val="24"/>
        </w:rPr>
        <w:t xml:space="preserve"> to perform the required tasks</w:t>
      </w:r>
    </w:p>
    <w:p w14:paraId="1D45A747" w14:textId="77777777" w:rsidR="00AC79EF" w:rsidRPr="00A518B3" w:rsidRDefault="00AC79EF" w:rsidP="00FF6091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48E5D089" w14:textId="05109AF4" w:rsidR="00FF6091" w:rsidRPr="00A518B3" w:rsidRDefault="00FF6091" w:rsidP="00FF60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sk </w:t>
      </w:r>
      <w:r w:rsidR="0057698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to be performed: </w:t>
      </w:r>
    </w:p>
    <w:p w14:paraId="337DE433" w14:textId="77777777" w:rsidR="00FF6091" w:rsidRPr="00A518B3" w:rsidRDefault="00FF6091" w:rsidP="00FF60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sz w:val="24"/>
          <w:szCs w:val="24"/>
          <w:lang w:val="en-IN"/>
        </w:rPr>
        <w:br/>
      </w:r>
    </w:p>
    <w:p w14:paraId="0493A6C8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" w:name="_Hlk79144317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reate a database named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QL basics</w:t>
      </w:r>
    </w:p>
    <w:p w14:paraId="3E99D0F4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2" w:name="_Hlk79151333"/>
      <w:bookmarkEnd w:id="1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select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QL basics</w:t>
      </w:r>
    </w:p>
    <w:p w14:paraId="26BEBB23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3" w:name="_Hlk79151424"/>
      <w:bookmarkEnd w:id="2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reate a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roduct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ith the fields product code, product name, price, stock, and category, a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customer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ith the fields customer ID, customer name, customer location, and customer phone number, and a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ith the fields date, order number, product code, product name, quantity, and price</w:t>
      </w:r>
    </w:p>
    <w:p w14:paraId="610085A1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4" w:name="_Hlk79421883"/>
      <w:bookmarkEnd w:id="3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lastRenderedPageBreak/>
        <w:t xml:space="preserve">Write a query to insert values into the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customer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,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roduct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, and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s</w:t>
      </w:r>
    </w:p>
    <w:p w14:paraId="4B1EB036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5" w:name="_Hlk79421895"/>
      <w:bookmarkEnd w:id="4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add new columns, such as serial number and categories, to the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25D15686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6" w:name="_Hlk79421950"/>
      <w:bookmarkEnd w:id="5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hange the stock field type to varchar in the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roduct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5644112C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7" w:name="_Hlk79421978"/>
      <w:bookmarkEnd w:id="6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hange the table name from </w:t>
      </w:r>
      <w:proofErr w:type="gramStart"/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customer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o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customer</w:t>
      </w:r>
      <w:proofErr w:type="gramEnd"/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 xml:space="preserve"> details</w:t>
      </w:r>
    </w:p>
    <w:p w14:paraId="5BFA65AC" w14:textId="77777777" w:rsidR="00AC79EF" w:rsidRPr="00AC79EF" w:rsidRDefault="00AC79EF" w:rsidP="00AC79EF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8" w:name="_Hlk79422012"/>
      <w:bookmarkEnd w:id="7"/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rop the sl. no. and categories columns from the </w:t>
      </w:r>
      <w:r w:rsidRPr="00AC79E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AC79E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185F6A22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9" w:name="_Hlk79422027"/>
      <w:bookmarkEnd w:id="8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order ID, customer ID, order date, price, and quantity columns of the 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677DDE58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0" w:name="_Hlk78238332"/>
      <w:bookmarkEnd w:id="9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details where the category is stationary from the 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roduct</w:t>
      </w:r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746736D8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1" w:name="_Hlk79422069"/>
      <w:bookmarkEnd w:id="10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unique category from the 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roduct</w:t>
      </w:r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7414E254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2" w:name="_Hlk79422092"/>
      <w:bookmarkEnd w:id="11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details of the sales from the 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here quantity is greater than 2 and the price is less than 500</w:t>
      </w:r>
    </w:p>
    <w:p w14:paraId="154E2CF5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3" w:name="_Hlk79422111"/>
      <w:bookmarkEnd w:id="12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>Write a query to display every customer whose name ends with an ‘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a’</w:t>
      </w:r>
    </w:p>
    <w:p w14:paraId="1D922050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4" w:name="_Hlk79422124"/>
      <w:bookmarkEnd w:id="13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product details in descending order of price</w:t>
      </w:r>
    </w:p>
    <w:p w14:paraId="59BD348C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5" w:name="_Hlk79413872"/>
      <w:bookmarkEnd w:id="14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lastRenderedPageBreak/>
        <w:t>Write a query to display the product code and category from categories that have two or more products</w:t>
      </w:r>
    </w:p>
    <w:p w14:paraId="22FF0D4B" w14:textId="77777777" w:rsidR="00C140CC" w:rsidRPr="00C140CC" w:rsidRDefault="00C140CC" w:rsidP="00C140CC">
      <w:pPr>
        <w:numPr>
          <w:ilvl w:val="0"/>
          <w:numId w:val="13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16" w:name="_Hlk92747450"/>
      <w:bookmarkEnd w:id="15"/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 combine the 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ales</w:t>
      </w:r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 and </w:t>
      </w:r>
      <w:r w:rsidRPr="00C140CC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roduct</w:t>
      </w:r>
      <w:r w:rsidRPr="00C140CC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s based on the order number and customer's name including duplicated rows</w:t>
      </w:r>
    </w:p>
    <w:bookmarkEnd w:id="16"/>
    <w:p w14:paraId="00000024" w14:textId="30A7734D" w:rsidR="00750260" w:rsidRPr="00C57A38" w:rsidRDefault="00750260" w:rsidP="00C140CC">
      <w:pPr>
        <w:spacing w:line="480" w:lineRule="auto"/>
        <w:ind w:left="72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sectPr w:rsidR="00750260" w:rsidRPr="00C57A38">
      <w:headerReference w:type="default" r:id="rId10"/>
      <w:pgSz w:w="12240" w:h="15840"/>
      <w:pgMar w:top="1440" w:right="1440" w:bottom="171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F4C11" w14:textId="77777777" w:rsidR="00CE5A08" w:rsidRDefault="00CE5A08">
      <w:pPr>
        <w:spacing w:line="240" w:lineRule="auto"/>
      </w:pPr>
      <w:r>
        <w:separator/>
      </w:r>
    </w:p>
  </w:endnote>
  <w:endnote w:type="continuationSeparator" w:id="0">
    <w:p w14:paraId="7E71EF27" w14:textId="77777777" w:rsidR="00CE5A08" w:rsidRDefault="00CE5A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854CB" w14:textId="77777777" w:rsidR="00CE5A08" w:rsidRDefault="00CE5A08">
      <w:pPr>
        <w:spacing w:line="240" w:lineRule="auto"/>
      </w:pPr>
      <w:r>
        <w:separator/>
      </w:r>
    </w:p>
  </w:footnote>
  <w:footnote w:type="continuationSeparator" w:id="0">
    <w:p w14:paraId="051399A6" w14:textId="77777777" w:rsidR="00CE5A08" w:rsidRDefault="00CE5A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5" w14:textId="77777777" w:rsidR="00750260" w:rsidRDefault="007502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D3B2B"/>
    <w:multiLevelType w:val="hybridMultilevel"/>
    <w:tmpl w:val="32D6B038"/>
    <w:lvl w:ilvl="0" w:tplc="F7C4BE2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5A1F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BCED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5620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E4869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4BAA5E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228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B26F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55AA8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905364"/>
    <w:multiLevelType w:val="multilevel"/>
    <w:tmpl w:val="BB30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0F6B4A"/>
    <w:multiLevelType w:val="multilevel"/>
    <w:tmpl w:val="867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F2376"/>
    <w:multiLevelType w:val="hybridMultilevel"/>
    <w:tmpl w:val="5D028398"/>
    <w:lvl w:ilvl="0" w:tplc="EA14BFD8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11AE39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2EDF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07CEA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AC26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3064E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A2A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6C451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B70F5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2F0002"/>
    <w:multiLevelType w:val="hybridMultilevel"/>
    <w:tmpl w:val="FBBE56C8"/>
    <w:lvl w:ilvl="0" w:tplc="B342A25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F8CEB3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32252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A16F1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AAA0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5D8A8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6ACD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266F5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3BA81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7C6183"/>
    <w:multiLevelType w:val="hybridMultilevel"/>
    <w:tmpl w:val="3180496E"/>
    <w:lvl w:ilvl="0" w:tplc="96F6CE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185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746F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3B2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2022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DAF6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8AE4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F26E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EC03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C00E4C"/>
    <w:multiLevelType w:val="hybridMultilevel"/>
    <w:tmpl w:val="75F84324"/>
    <w:lvl w:ilvl="0" w:tplc="1BF28B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F40D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B0AA6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1DC57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6427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14E28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48AED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DCBE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56D2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FB6291"/>
    <w:multiLevelType w:val="multilevel"/>
    <w:tmpl w:val="37BC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B55139"/>
    <w:multiLevelType w:val="multilevel"/>
    <w:tmpl w:val="9C3659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16BC506A"/>
    <w:multiLevelType w:val="multilevel"/>
    <w:tmpl w:val="60C4D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A25F31"/>
    <w:multiLevelType w:val="hybridMultilevel"/>
    <w:tmpl w:val="553C6A3C"/>
    <w:lvl w:ilvl="0" w:tplc="E1E236F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8A851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FC1D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0010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A16DA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5650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10288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84F1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A45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D418BE"/>
    <w:multiLevelType w:val="hybridMultilevel"/>
    <w:tmpl w:val="D4182A06"/>
    <w:lvl w:ilvl="0" w:tplc="6EB46D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0278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C47C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78D0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BEBAC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2E878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F2E94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D8A4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BF845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E37010"/>
    <w:multiLevelType w:val="multilevel"/>
    <w:tmpl w:val="BAF6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9070A3"/>
    <w:multiLevelType w:val="multilevel"/>
    <w:tmpl w:val="C87E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426750"/>
    <w:multiLevelType w:val="multilevel"/>
    <w:tmpl w:val="573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9B23E5"/>
    <w:multiLevelType w:val="hybridMultilevel"/>
    <w:tmpl w:val="664AAAA0"/>
    <w:lvl w:ilvl="0" w:tplc="2F2AC02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0AC3FF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4495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5F20B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7C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D6EF4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94ED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6E18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2A79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4D920EB"/>
    <w:multiLevelType w:val="hybridMultilevel"/>
    <w:tmpl w:val="2B187DE0"/>
    <w:lvl w:ilvl="0" w:tplc="8E9685EA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A209D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512BFF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3B0C9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8E93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DA24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1A27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E0C8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F866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C730E3"/>
    <w:multiLevelType w:val="multilevel"/>
    <w:tmpl w:val="827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BB026E"/>
    <w:multiLevelType w:val="hybridMultilevel"/>
    <w:tmpl w:val="DC429414"/>
    <w:lvl w:ilvl="0" w:tplc="60E2323A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9CEE8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2CA9A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FA34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481D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D8E09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8CE36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BCC6E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F074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C056EC"/>
    <w:multiLevelType w:val="hybridMultilevel"/>
    <w:tmpl w:val="AA040CEC"/>
    <w:lvl w:ilvl="0" w:tplc="2E1E9C76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2E59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DACE8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5A93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6457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6893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94B4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4279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4E650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C330DBD"/>
    <w:multiLevelType w:val="hybridMultilevel"/>
    <w:tmpl w:val="5C2A0C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AE64D6"/>
    <w:multiLevelType w:val="hybridMultilevel"/>
    <w:tmpl w:val="87A0759E"/>
    <w:lvl w:ilvl="0" w:tplc="BC8A76AE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A08E8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AE4B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BC9A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DCF16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4CD10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5676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7E2BE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B98D2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F429F6"/>
    <w:multiLevelType w:val="hybridMultilevel"/>
    <w:tmpl w:val="1EF049FA"/>
    <w:lvl w:ilvl="0" w:tplc="5E626392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3487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992EA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AA39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70C5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2C9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8A1E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FC6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C0659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EF7025B"/>
    <w:multiLevelType w:val="multilevel"/>
    <w:tmpl w:val="3490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5E541CC"/>
    <w:multiLevelType w:val="hybridMultilevel"/>
    <w:tmpl w:val="DCE83BFA"/>
    <w:lvl w:ilvl="0" w:tplc="6F880F2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C68168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D0E40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1C018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A2FC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E613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86A82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7E48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240F5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063093"/>
    <w:multiLevelType w:val="multilevel"/>
    <w:tmpl w:val="65B0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485A04"/>
    <w:multiLevelType w:val="hybridMultilevel"/>
    <w:tmpl w:val="2BA6C796"/>
    <w:lvl w:ilvl="0" w:tplc="6E66D62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A0BF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F02C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C617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ED611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F4A0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6610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A3F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4A6DA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9BA1EF8"/>
    <w:multiLevelType w:val="multilevel"/>
    <w:tmpl w:val="8D7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2B2373"/>
    <w:multiLevelType w:val="hybridMultilevel"/>
    <w:tmpl w:val="60146C6C"/>
    <w:lvl w:ilvl="0" w:tplc="E56AB81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D4B49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632FB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FEE03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98EC81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AAA8D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1A37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3EFE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78AE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7"/>
  </w:num>
  <w:num w:numId="3">
    <w:abstractNumId w:val="1"/>
  </w:num>
  <w:num w:numId="4">
    <w:abstractNumId w:val="9"/>
  </w:num>
  <w:num w:numId="5">
    <w:abstractNumId w:val="14"/>
  </w:num>
  <w:num w:numId="6">
    <w:abstractNumId w:val="23"/>
  </w:num>
  <w:num w:numId="7">
    <w:abstractNumId w:val="7"/>
  </w:num>
  <w:num w:numId="8">
    <w:abstractNumId w:val="12"/>
  </w:num>
  <w:num w:numId="9">
    <w:abstractNumId w:val="27"/>
  </w:num>
  <w:num w:numId="10">
    <w:abstractNumId w:val="2"/>
  </w:num>
  <w:num w:numId="11">
    <w:abstractNumId w:val="25"/>
  </w:num>
  <w:num w:numId="12">
    <w:abstractNumId w:val="13"/>
  </w:num>
  <w:num w:numId="13">
    <w:abstractNumId w:val="20"/>
  </w:num>
  <w:num w:numId="14">
    <w:abstractNumId w:val="11"/>
  </w:num>
  <w:num w:numId="15">
    <w:abstractNumId w:val="5"/>
  </w:num>
  <w:num w:numId="16">
    <w:abstractNumId w:val="10"/>
  </w:num>
  <w:num w:numId="17">
    <w:abstractNumId w:val="6"/>
  </w:num>
  <w:num w:numId="18">
    <w:abstractNumId w:val="0"/>
  </w:num>
  <w:num w:numId="19">
    <w:abstractNumId w:val="28"/>
  </w:num>
  <w:num w:numId="20">
    <w:abstractNumId w:val="24"/>
  </w:num>
  <w:num w:numId="21">
    <w:abstractNumId w:val="4"/>
  </w:num>
  <w:num w:numId="22">
    <w:abstractNumId w:val="22"/>
  </w:num>
  <w:num w:numId="23">
    <w:abstractNumId w:val="21"/>
  </w:num>
  <w:num w:numId="24">
    <w:abstractNumId w:val="16"/>
  </w:num>
  <w:num w:numId="25">
    <w:abstractNumId w:val="15"/>
  </w:num>
  <w:num w:numId="26">
    <w:abstractNumId w:val="18"/>
  </w:num>
  <w:num w:numId="27">
    <w:abstractNumId w:val="26"/>
  </w:num>
  <w:num w:numId="28">
    <w:abstractNumId w:val="3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MDWwsLA0tjQ2NbNQ0lEKTi0uzszPAykwqgUAyKBy4CwAAAA="/>
  </w:docVars>
  <w:rsids>
    <w:rsidRoot w:val="00750260"/>
    <w:rsid w:val="000374BC"/>
    <w:rsid w:val="0007682D"/>
    <w:rsid w:val="000D1586"/>
    <w:rsid w:val="00185D8D"/>
    <w:rsid w:val="00203182"/>
    <w:rsid w:val="0024764E"/>
    <w:rsid w:val="00282A2A"/>
    <w:rsid w:val="00293A16"/>
    <w:rsid w:val="003143DE"/>
    <w:rsid w:val="00333EC8"/>
    <w:rsid w:val="003C1129"/>
    <w:rsid w:val="003F3212"/>
    <w:rsid w:val="00421C56"/>
    <w:rsid w:val="004E1DE0"/>
    <w:rsid w:val="00560715"/>
    <w:rsid w:val="00576988"/>
    <w:rsid w:val="005E5A41"/>
    <w:rsid w:val="0060376C"/>
    <w:rsid w:val="00603A99"/>
    <w:rsid w:val="00681E1E"/>
    <w:rsid w:val="006B42A9"/>
    <w:rsid w:val="00746766"/>
    <w:rsid w:val="00750260"/>
    <w:rsid w:val="00786691"/>
    <w:rsid w:val="0082406D"/>
    <w:rsid w:val="00876929"/>
    <w:rsid w:val="009F1C7B"/>
    <w:rsid w:val="00A518B3"/>
    <w:rsid w:val="00AC79EF"/>
    <w:rsid w:val="00BB1813"/>
    <w:rsid w:val="00C140CC"/>
    <w:rsid w:val="00C57A38"/>
    <w:rsid w:val="00C752FE"/>
    <w:rsid w:val="00CE5A08"/>
    <w:rsid w:val="00D356B6"/>
    <w:rsid w:val="00D836EC"/>
    <w:rsid w:val="00D91AE7"/>
    <w:rsid w:val="00E50588"/>
    <w:rsid w:val="00EA7122"/>
    <w:rsid w:val="00EF43F5"/>
    <w:rsid w:val="00FF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C1E11"/>
  <w15:docId w15:val="{74D4A759-5C6C-4E59-B0FC-31F75D256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223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04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8214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8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142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0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3495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47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2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96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8276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57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6352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1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718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0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8032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88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56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2321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96995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8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708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8145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9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2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4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B Janani Priya</cp:lastModifiedBy>
  <cp:revision>7</cp:revision>
  <dcterms:created xsi:type="dcterms:W3CDTF">2021-08-09T09:37:00Z</dcterms:created>
  <dcterms:modified xsi:type="dcterms:W3CDTF">2022-01-10T17:21:00Z</dcterms:modified>
</cp:coreProperties>
</file>